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70128" w14:textId="0E04ACE0" w:rsidR="00B77719" w:rsidRDefault="00B77719" w:rsidP="008803F3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6468B443" wp14:editId="55643B8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57325" cy="1457325"/>
            <wp:effectExtent l="0" t="0" r="9525" b="9525"/>
            <wp:wrapTight wrapText="bothSides">
              <wp:wrapPolygon edited="0">
                <wp:start x="0" y="0"/>
                <wp:lineTo x="0" y="21459"/>
                <wp:lineTo x="21459" y="21459"/>
                <wp:lineTo x="2145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to_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19E52" w14:textId="77777777" w:rsidR="00B77719" w:rsidRDefault="00B77719" w:rsidP="008803F3">
      <w:pPr>
        <w:rPr>
          <w:b/>
          <w:bCs/>
        </w:rPr>
      </w:pPr>
    </w:p>
    <w:p w14:paraId="53FB7F1F" w14:textId="77777777" w:rsidR="00B77719" w:rsidRDefault="00B77719" w:rsidP="008803F3">
      <w:pPr>
        <w:rPr>
          <w:b/>
          <w:bCs/>
        </w:rPr>
      </w:pPr>
    </w:p>
    <w:p w14:paraId="688AE516" w14:textId="77777777" w:rsidR="00B77719" w:rsidRDefault="00B77719" w:rsidP="008803F3">
      <w:pPr>
        <w:rPr>
          <w:b/>
          <w:bCs/>
        </w:rPr>
      </w:pPr>
      <w:bookmarkStart w:id="0" w:name="_GoBack"/>
      <w:bookmarkEnd w:id="0"/>
    </w:p>
    <w:p w14:paraId="5666B8D6" w14:textId="014D8EEE" w:rsidR="00B77719" w:rsidRDefault="00B77719" w:rsidP="008803F3">
      <w:pPr>
        <w:rPr>
          <w:b/>
          <w:bCs/>
        </w:rPr>
      </w:pPr>
    </w:p>
    <w:p w14:paraId="1770F9DC" w14:textId="77777777" w:rsidR="00B77719" w:rsidRDefault="00B77719" w:rsidP="008803F3">
      <w:pPr>
        <w:rPr>
          <w:b/>
          <w:bCs/>
        </w:rPr>
      </w:pPr>
    </w:p>
    <w:p w14:paraId="7E67718C" w14:textId="33837D32" w:rsidR="008803F3" w:rsidRPr="008803F3" w:rsidRDefault="008803F3" w:rsidP="008803F3">
      <w:pPr>
        <w:rPr>
          <w:b/>
          <w:bCs/>
        </w:rPr>
      </w:pPr>
      <w:r w:rsidRPr="008803F3">
        <w:rPr>
          <w:b/>
          <w:bCs/>
        </w:rPr>
        <w:t xml:space="preserve">Chirag Aggarwal, </w:t>
      </w:r>
      <w:r w:rsidR="00F07958" w:rsidRPr="008803F3">
        <w:rPr>
          <w:b/>
          <w:bCs/>
        </w:rPr>
        <w:t>Assistant</w:t>
      </w:r>
      <w:r w:rsidRPr="008803F3">
        <w:rPr>
          <w:b/>
          <w:bCs/>
        </w:rPr>
        <w:t xml:space="preserve"> Vice President- Strategy, </w:t>
      </w:r>
      <w:proofErr w:type="spellStart"/>
      <w:r w:rsidRPr="008803F3">
        <w:rPr>
          <w:b/>
          <w:bCs/>
        </w:rPr>
        <w:t>OnTime</w:t>
      </w:r>
      <w:proofErr w:type="spellEnd"/>
      <w:r w:rsidRPr="008803F3">
        <w:rPr>
          <w:b/>
          <w:bCs/>
        </w:rPr>
        <w:t xml:space="preserve"> Job</w:t>
      </w:r>
    </w:p>
    <w:p w14:paraId="17DF1AED" w14:textId="4D2760E5" w:rsidR="002237F9" w:rsidRDefault="008803F3" w:rsidP="008803F3">
      <w:r>
        <w:t>Mr</w:t>
      </w:r>
      <w:r w:rsidR="00CC4F65">
        <w:t>.</w:t>
      </w:r>
      <w:r>
        <w:t xml:space="preserve"> Chirag Aggarwal is the visionary behind </w:t>
      </w:r>
      <w:proofErr w:type="spellStart"/>
      <w:r w:rsidR="002237F9">
        <w:t>OnTime</w:t>
      </w:r>
      <w:proofErr w:type="spellEnd"/>
      <w:r w:rsidR="002237F9">
        <w:t xml:space="preserve"> Job. </w:t>
      </w:r>
      <w:r w:rsidR="002237F9" w:rsidRPr="002237F9">
        <w:t>Ontime Job is the fastest growing recruiters and job seekers choice for finding the best candidate and most desirable job. The app provides a platform to find full-time, part-time and freelance work in the most efficient and effective way.</w:t>
      </w:r>
      <w:r w:rsidR="002237F9">
        <w:t xml:space="preserve"> </w:t>
      </w:r>
    </w:p>
    <w:p w14:paraId="262133E5" w14:textId="09BB30AA" w:rsidR="00F07958" w:rsidRDefault="002237F9" w:rsidP="008803F3">
      <w:r>
        <w:t xml:space="preserve">Mr. Chirag Aggarwal, Assistant Vice President at </w:t>
      </w:r>
      <w:proofErr w:type="spellStart"/>
      <w:r>
        <w:t>OnTime</w:t>
      </w:r>
      <w:proofErr w:type="spellEnd"/>
      <w:r>
        <w:t xml:space="preserve"> job </w:t>
      </w:r>
      <w:r w:rsidR="008803F3">
        <w:t xml:space="preserve">is taking a lead role in formulating and implementing strategic plans to guide the direction of the business. </w:t>
      </w:r>
      <w:r w:rsidR="00CC4F65">
        <w:t>Mr. Aggarwal</w:t>
      </w:r>
      <w:r>
        <w:t xml:space="preserve"> believes </w:t>
      </w:r>
      <w:r w:rsidR="00CC4F65">
        <w:t>in</w:t>
      </w:r>
      <w:r>
        <w:t xml:space="preserve"> build</w:t>
      </w:r>
      <w:r w:rsidR="00CC4F65">
        <w:t>ing</w:t>
      </w:r>
      <w:r>
        <w:t xml:space="preserve"> the next evolution</w:t>
      </w:r>
      <w:r w:rsidR="00CC4F65">
        <w:t xml:space="preserve"> and organising the unorganised </w:t>
      </w:r>
      <w:r>
        <w:t xml:space="preserve">hiring industry. With Chirag’s hard work and vision, </w:t>
      </w:r>
      <w:proofErr w:type="spellStart"/>
      <w:r>
        <w:t>OnTime</w:t>
      </w:r>
      <w:proofErr w:type="spellEnd"/>
      <w:r>
        <w:t xml:space="preserve"> Job will help millions in the future.</w:t>
      </w:r>
    </w:p>
    <w:p w14:paraId="70E651BF" w14:textId="4E0AD19E" w:rsidR="002237F9" w:rsidRDefault="002237F9" w:rsidP="008803F3">
      <w:r w:rsidRPr="008803F3">
        <w:t xml:space="preserve">Before joining </w:t>
      </w:r>
      <w:proofErr w:type="spellStart"/>
      <w:r w:rsidRPr="008803F3">
        <w:t>OnTime</w:t>
      </w:r>
      <w:proofErr w:type="spellEnd"/>
      <w:r w:rsidRPr="008803F3">
        <w:t xml:space="preserve"> Job as Assistant Vice President, </w:t>
      </w:r>
      <w:r>
        <w:t xml:space="preserve">Mr. Chirag Aggarwal has </w:t>
      </w:r>
      <w:r w:rsidRPr="008803F3">
        <w:t xml:space="preserve">worked with a leading NBFC and then started </w:t>
      </w:r>
      <w:r>
        <w:t>his</w:t>
      </w:r>
      <w:r w:rsidRPr="008803F3">
        <w:t xml:space="preserve"> own technology company </w:t>
      </w:r>
      <w:r>
        <w:t xml:space="preserve">and </w:t>
      </w:r>
      <w:r w:rsidRPr="008803F3">
        <w:t>ran it for 18 months.</w:t>
      </w:r>
      <w:r>
        <w:t xml:space="preserve"> </w:t>
      </w:r>
    </w:p>
    <w:p w14:paraId="0366CB58" w14:textId="6D46AA91" w:rsidR="008803F3" w:rsidRDefault="002237F9" w:rsidP="008803F3">
      <w:r>
        <w:t>Mr. Chirag Aggarwal</w:t>
      </w:r>
      <w:r w:rsidR="008803F3">
        <w:t xml:space="preserve"> has done bachelors and masters from IIT Bombay, one of the most renowned educational institutes of India. Mr</w:t>
      </w:r>
      <w:r w:rsidR="00CC4F65">
        <w:t>.</w:t>
      </w:r>
      <w:r w:rsidR="008803F3">
        <w:t xml:space="preserve"> Aggarwal belongs to a middle-class Marwari family from </w:t>
      </w:r>
      <w:proofErr w:type="spellStart"/>
      <w:r w:rsidR="008803F3">
        <w:t>Aburoad</w:t>
      </w:r>
      <w:proofErr w:type="spellEnd"/>
      <w:r w:rsidR="008803F3">
        <w:t xml:space="preserve"> in Rajasthan. His keen interests are in trekking, sketching, and watching movies. </w:t>
      </w:r>
    </w:p>
    <w:p w14:paraId="42A55AF2" w14:textId="1E43F114" w:rsidR="008803F3" w:rsidRDefault="008803F3" w:rsidP="008803F3"/>
    <w:sectPr w:rsidR="008803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9C5ED" w14:textId="77777777" w:rsidR="00FF56A8" w:rsidRDefault="00FF56A8" w:rsidP="00B77719">
      <w:pPr>
        <w:spacing w:after="0" w:line="240" w:lineRule="auto"/>
      </w:pPr>
      <w:r>
        <w:separator/>
      </w:r>
    </w:p>
  </w:endnote>
  <w:endnote w:type="continuationSeparator" w:id="0">
    <w:p w14:paraId="2C35A269" w14:textId="77777777" w:rsidR="00FF56A8" w:rsidRDefault="00FF56A8" w:rsidP="00B77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04BD4" w14:textId="77777777" w:rsidR="00FF56A8" w:rsidRDefault="00FF56A8" w:rsidP="00B77719">
      <w:pPr>
        <w:spacing w:after="0" w:line="240" w:lineRule="auto"/>
      </w:pPr>
      <w:r>
        <w:separator/>
      </w:r>
    </w:p>
  </w:footnote>
  <w:footnote w:type="continuationSeparator" w:id="0">
    <w:p w14:paraId="4DF62B57" w14:textId="77777777" w:rsidR="00FF56A8" w:rsidRDefault="00FF56A8" w:rsidP="00B777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854DD9"/>
    <w:multiLevelType w:val="multilevel"/>
    <w:tmpl w:val="91805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azNDC1MLA0MjRT0lEKTi0uzszPAykwqgUAZRqQvSwAAAA="/>
  </w:docVars>
  <w:rsids>
    <w:rsidRoot w:val="008803F3"/>
    <w:rsid w:val="001D3882"/>
    <w:rsid w:val="002237F9"/>
    <w:rsid w:val="008803F3"/>
    <w:rsid w:val="00B77719"/>
    <w:rsid w:val="00CC4F65"/>
    <w:rsid w:val="00F07958"/>
    <w:rsid w:val="00FF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9599D"/>
  <w15:chartTrackingRefBased/>
  <w15:docId w15:val="{85E1D703-F5BB-4161-A9AA-FF3655A7F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803F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777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719"/>
  </w:style>
  <w:style w:type="paragraph" w:styleId="Footer">
    <w:name w:val="footer"/>
    <w:basedOn w:val="Normal"/>
    <w:link w:val="FooterChar"/>
    <w:uiPriority w:val="99"/>
    <w:unhideWhenUsed/>
    <w:rsid w:val="00B777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9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</dc:creator>
  <cp:keywords/>
  <dc:description/>
  <cp:lastModifiedBy>Shrey</cp:lastModifiedBy>
  <cp:revision>3</cp:revision>
  <dcterms:created xsi:type="dcterms:W3CDTF">2020-07-09T06:14:00Z</dcterms:created>
  <dcterms:modified xsi:type="dcterms:W3CDTF">2020-07-09T06:18:00Z</dcterms:modified>
</cp:coreProperties>
</file>